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Australia</w:t>
      </w:r>
      <w:r>
        <w:t xml:space="preserve"> </w:t>
      </w:r>
      <w:r>
        <w:t xml:space="preserve">Melbourne</w:t>
      </w:r>
    </w:p>
    <w:bookmarkStart w:id="20" w:name="X9493506f705ec925e82ee517150e2fd086efa1b"/>
    <w:p>
      <w:pPr>
        <w:pStyle w:val="Heading1"/>
      </w:pPr>
      <w:r>
        <w:t xml:space="preserve">Scholarship Application Letter: Pursuing Advanced Physics Research at the University of Melbourne, Australia</w:t>
      </w:r>
    </w:p>
    <w:p>
      <w:pPr>
        <w:pStyle w:val="FirstParagraph"/>
      </w:pPr>
      <w:r>
        <w:t xml:space="preserve">Dear Scholarship Selection Committee,</w:t>
      </w:r>
    </w:p>
    <w:p>
      <w:pPr>
        <w:pStyle w:val="BodyText"/>
      </w:pPr>
      <w:r>
        <w:t xml:space="preserve">It is with profound enthusiasm and a deep-seated commitment to advancing scientific understanding that I submit my Scholarship Application Letter for the prestigious [Name of Scholarship] at the University of Melbourne. As an aspiring theoretical Physicist, I have meticulously aligned my academic trajectory with the cutting-edge research ecosystem cultivated within Australia Melbourne's world-class institutions. This opportunity represents not merely financial assistance, but a pivotal catalyst for transforming my dedicated research in quantum field theory and condensed matter systems into tangible contributions to global scientific discourse.</w:t>
      </w:r>
    </w:p>
    <w:p>
      <w:pPr>
        <w:pStyle w:val="BodyText"/>
      </w:pPr>
      <w:r>
        <w:t xml:space="preserve">My academic journey has been defined by an insatiable curiosity about the fundamental laws governing our universe. Having completed my Bachelor of Science (Honours) in Physics with First-Class Honours from the National University of Singapore, I immersed myself in research on topological phases of matter under Professor [Name], culminating in a published paper in *Physical Review B*. This experience solidified my resolve to specialize further, particularly within the realm where quantum mechanics meets emergent phenomena – an area where Australia Melbourne has established itself as a global leader. The University of Melbourne’s Centre for Quantum Computing and Communication Technology (CQC2T), its advanced microscopy facilities at the Melbourne Centre for Nanofabrication, and the collaborative environment fostered by initiatives like the Australian Research Council's Centre of Excellence in Future Low-Energy Electronics Technologies (FLEET) are precisely where I envision my research flourishing.</w:t>
      </w:r>
    </w:p>
    <w:p>
      <w:pPr>
        <w:pStyle w:val="BodyText"/>
      </w:pPr>
      <w:r>
        <w:t xml:space="preserve">The specific focus of my proposed doctoral research, "Quantum Coherence Dynamics in Topological Superconducting Heterostructures," directly addresses critical challenges in quantum computing and materials science. I aim to develop novel theoretical models to predict and manipulate quantum states at the nanoscale interface between topological insulators and conventional superconductors. This work holds significant potential for advancing error-corrected qubit architectures, a cornerstone for practical quantum computation. Melbourne’s unique concentration of experts in this niche – including Professor [Name] at the School of Physics and Dr. [Name] at CQC2T – provides an irreplaceable intellectual environment that simply cannot be replicated elsewhere. Australia Melbourne is not just a location for study; it is a vibrant hub where my specific research interests are actively pursued, nurtured, and translated into real-world innovation.</w:t>
      </w:r>
    </w:p>
    <w:p>
      <w:pPr>
        <w:pStyle w:val="BodyText"/>
      </w:pPr>
      <w:r>
        <w:t xml:space="preserve">My motivation extends beyond personal academic achievement. I am deeply committed to contributing to the burgeoning scientific landscape of Australia Melbourne. Having spent time in Melbourne during my undergraduate exchange program at RMIT University, I witnessed firsthand the city’s dynamic energy – a fusion of rigorous academic inquiry and a culture that actively supports scientific entrepreneurship. The Victorian Government's Strategic Plan for Research &amp; Innovation, which emphasizes quantum technologies as a priority growth sector, resonates powerfully with my goals. I am eager to become an active member of this community, collaborating with industry partners like Silicon Quantum Computing (SQC) and contributing to Australia's ambition to be a global leader in next-generation technology. My long-term vision is not only to become a leading Physicist but also to establish a research group within an Australian institution focused on applied quantum materials, directly supporting national strategic objectives.</w:t>
      </w:r>
    </w:p>
    <w:p>
      <w:pPr>
        <w:pStyle w:val="BodyText"/>
      </w:pPr>
      <w:r>
        <w:t xml:space="preserve">The financial dimension of this pursuit cannot be understated. While I have secured partial funding through my undergraduate university, the full cost of tuition, living expenses in Australia Melbourne (including access to specialized computational resources and travel for conference presentations), and research materials presents a significant barrier. The [Name of Scholarship] is therefore indispensable for enabling me to fully dedicate myself to this high-impact research without the distraction of financial burden. This scholarship would not only alleviate immediate costs but also signal confidence in my potential, empowering me to engage more deeply with Melbourne's academic community – attending workshops at the Australian Synchrotron, collaborating with researchers across the University’s campuses, and presenting my findings at international conferences like the International Conference on Quantum Information (ICQI) hosted in Brisbane.</w:t>
      </w:r>
    </w:p>
    <w:p>
      <w:pPr>
        <w:pStyle w:val="BodyText"/>
      </w:pPr>
      <w:r>
        <w:t xml:space="preserve">My preparation for this rigorous PhD program is comprehensive. I possess advanced proficiency in computational physics tools (Python, MATLAB, COMSOL), a strong foundation in mathematical physics essential for quantum field theory, and have developed robust experimental design skills through my undergraduate research. Crucially, I have already initiated contact with potential supervisors at the University of Melbourne – Professor [Name] has expressed preliminary interest in co-supervising this project given the alignment with their work on quantum transport. Furthermore, I have actively engaged with Melbourne's academic community through virtual seminars and am prepared to contribute immediately to ongoing projects within the School of Physics.</w:t>
      </w:r>
    </w:p>
    <w:p>
      <w:pPr>
        <w:pStyle w:val="BodyText"/>
      </w:pPr>
      <w:r>
        <w:t xml:space="preserve">I am writing this Scholarship Application Letter not as a mere request for support, but as a testament to my unwavering dedication and strategic alignment with the mission of Australia Melbourne. I have researched extensively, identified specific research gaps that can be addressed within your ecosystem, and built tangible connections with key researchers. The prospect of contributing to Melbourne's legacy of scientific excellence – from the discovery of X-rays by William Röntgen in his time here to today’s quantum revolution – is a profound motivator. I am confident that my skills, passion for fundamental physics, and clear vision for contributing to Australia Melbourne’s research landscape make me an exceptional candidate for this scholarship.</w:t>
      </w:r>
    </w:p>
    <w:p>
      <w:pPr>
        <w:pStyle w:val="BodyText"/>
      </w:pPr>
      <w:r>
        <w:t xml:space="preserve">I have attached my curriculum vitae, academic transcripts, research proposal summary (detailed in Appendix A), and letters of recommendation from Professor [Name] (NUS) and Dr. [Name] (RMIT) for your comprehensive review. Thank you for considering my application with the seriousness it deserves. I am eager to discuss how my aspirations as a Physicist align with the University of Melbourne’s vision and contribute to its outstanding reputation within Australia Melbourne’s academic milieu.</w:t>
      </w:r>
    </w:p>
    <w:p>
      <w:pPr>
        <w:pStyle w:val="BodyText"/>
      </w:pPr>
      <w:r>
        <w:t xml:space="preserve">Sincerely,</w:t>
      </w:r>
    </w:p>
    <w:p>
      <w:pPr>
        <w:pStyle w:val="BodyText"/>
      </w:pPr>
      <w:r>
        <w:t xml:space="preserve">[Your Full Name]</w:t>
      </w:r>
    </w:p>
    <w:p>
      <w:pPr>
        <w:pStyle w:val="BodyText"/>
      </w:pPr>
      <w:r>
        <w:t xml:space="preserve">[Your Student ID/Application Number, if applicable]</w:t>
      </w:r>
    </w:p>
    <w:p>
      <w:pPr>
        <w:pStyle w:val="BodyText"/>
      </w:pPr>
      <w:r>
        <w:t xml:space="preserve">Email: [your.email@university.edu.au]</w:t>
      </w:r>
    </w:p>
    <w:p>
      <w:pPr>
        <w:pStyle w:val="BodyText"/>
      </w:pPr>
      <w:r>
        <w:t xml:space="preserve">Phone: [+61 X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ist, Australia Melbourne</dc:title>
  <dc:creator/>
  <dc:language>en</dc:language>
  <cp:keywords/>
  <dcterms:created xsi:type="dcterms:W3CDTF">2026-07-18T10:06:23Z</dcterms:created>
  <dcterms:modified xsi:type="dcterms:W3CDTF">2026-07-18T10:06:23Z</dcterms:modified>
</cp:coreProperties>
</file>

<file path=docProps/custom.xml><?xml version="1.0" encoding="utf-8"?>
<Properties xmlns="http://schemas.openxmlformats.org/officeDocument/2006/custom-properties" xmlns:vt="http://schemas.openxmlformats.org/officeDocument/2006/docPropsVTypes"/>
</file>